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338F9" w14:textId="77777777" w:rsidR="00C41BEC" w:rsidRDefault="00C41BEC" w:rsidP="00C41BEC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МИНИСТЕРСТВО ОБРАЗОВАНИЯ РЕСПУБЛИКИ БЕЛАРУСЬ</w:t>
      </w:r>
    </w:p>
    <w:p w14:paraId="2EBD8645" w14:textId="77777777" w:rsidR="00C41BEC" w:rsidRDefault="00C41BEC" w:rsidP="00C41BEC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УЧРЕЖДЕНИЕ ОБРАЗОВАНИЯ</w:t>
      </w:r>
    </w:p>
    <w:p w14:paraId="37D4C86E" w14:textId="77777777" w:rsidR="00C41BEC" w:rsidRDefault="00C41BEC" w:rsidP="00C41BEC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“БРЕСТСКИЙ ГОСУДАРСТВЕННЫЙ ТЕХНИЧЕСКИЙ УНИВЕРСИТЕТ”</w:t>
      </w:r>
    </w:p>
    <w:p w14:paraId="7919E2BF" w14:textId="77777777" w:rsidR="00C41BEC" w:rsidRDefault="00C41BEC" w:rsidP="00C41BEC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</w:p>
    <w:p w14:paraId="711CC1D4" w14:textId="77777777" w:rsidR="00C41BEC" w:rsidRDefault="00C41BEC" w:rsidP="00C41BEC">
      <w:pPr>
        <w:jc w:val="center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ИНТЕЛЕКТУАЛЬНЫЕ ИНФОРМАЦИОННЫЕ ТЕХНОЛОГИИ</w:t>
      </w:r>
    </w:p>
    <w:p w14:paraId="7744D960" w14:textId="77777777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27541F5A" w14:textId="77777777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614393B0" w14:textId="77777777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3D04FAF8" w14:textId="33C348ED" w:rsidR="00C41BEC" w:rsidRDefault="00C41BEC" w:rsidP="00C41BE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65D17946" w14:textId="77777777" w:rsidR="00C41BEC" w:rsidRDefault="00C41BEC" w:rsidP="00C41BEC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A1321AD" w14:textId="2AFFD60C" w:rsidR="00C41BEC" w:rsidRDefault="00C41BEC" w:rsidP="00C41BE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ЧЁТ</w:t>
      </w:r>
    </w:p>
    <w:p w14:paraId="0B5331C7" w14:textId="5B04491F" w:rsidR="00C41BEC" w:rsidRPr="00C41BEC" w:rsidRDefault="00C41BEC" w:rsidP="00C41BEC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По лабораторной работе № </w:t>
      </w:r>
      <w:r w:rsidRPr="001B2148">
        <w:rPr>
          <w:rFonts w:ascii="Times New Roman" w:hAnsi="Times New Roman" w:cs="Times New Roman"/>
          <w:sz w:val="28"/>
          <w:szCs w:val="28"/>
          <w:lang w:val="ru-RU"/>
        </w:rPr>
        <w:t>__</w:t>
      </w:r>
    </w:p>
    <w:p w14:paraId="11A95056" w14:textId="77777777" w:rsidR="00C41BEC" w:rsidRPr="001B2148" w:rsidRDefault="00C41BEC" w:rsidP="00C41BEC">
      <w:pPr>
        <w:jc w:val="center"/>
        <w:rPr>
          <w:rFonts w:ascii="Times New Roman" w:hAnsi="Times New Roman" w:cs="Times New Roman"/>
          <w:lang w:val="ru-RU"/>
        </w:rPr>
      </w:pPr>
      <w:r w:rsidRPr="001B2148">
        <w:rPr>
          <w:rFonts w:ascii="Times New Roman" w:hAnsi="Times New Roman" w:cs="Times New Roman"/>
          <w:lang w:val="ru-RU"/>
        </w:rPr>
        <w:t>__________________________________________________</w:t>
      </w:r>
    </w:p>
    <w:p w14:paraId="277BB571" w14:textId="77777777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4FEC891A" w14:textId="77777777" w:rsidR="00C41BEC" w:rsidRDefault="00C41BEC" w:rsidP="00C41BEC">
      <w:pPr>
        <w:jc w:val="right"/>
        <w:rPr>
          <w:rFonts w:ascii="Times New Roman" w:hAnsi="Times New Roman" w:cs="Times New Roman"/>
          <w:lang w:val="ru-RU"/>
        </w:rPr>
      </w:pPr>
    </w:p>
    <w:p w14:paraId="405492DC" w14:textId="77777777" w:rsidR="00C41BEC" w:rsidRDefault="00C41BEC" w:rsidP="00C41BEC">
      <w:pPr>
        <w:jc w:val="right"/>
        <w:rPr>
          <w:rFonts w:ascii="Times New Roman" w:hAnsi="Times New Roman" w:cs="Times New Roman"/>
          <w:lang w:val="ru-RU"/>
        </w:rPr>
      </w:pPr>
    </w:p>
    <w:p w14:paraId="0792CD01" w14:textId="77777777" w:rsidR="00C41BEC" w:rsidRDefault="00C41BEC" w:rsidP="00C41BEC">
      <w:pPr>
        <w:jc w:val="right"/>
        <w:rPr>
          <w:rFonts w:ascii="Times New Roman" w:hAnsi="Times New Roman" w:cs="Times New Roman"/>
          <w:lang w:val="ru-RU"/>
        </w:rPr>
      </w:pPr>
    </w:p>
    <w:p w14:paraId="25CF52FE" w14:textId="77777777" w:rsidR="00C41BEC" w:rsidRDefault="00C41BEC" w:rsidP="00C41BE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Выполнил:</w:t>
      </w:r>
    </w:p>
    <w:p w14:paraId="1DAF9385" w14:textId="77777777" w:rsidR="00C41BEC" w:rsidRDefault="00C41BEC" w:rsidP="00C41BE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Студент группы ИИ-22</w:t>
      </w:r>
    </w:p>
    <w:p w14:paraId="73BB2676" w14:textId="77777777" w:rsidR="00C41BEC" w:rsidRDefault="00C41BEC" w:rsidP="00C41BE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опанчу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Евгений Романович </w:t>
      </w:r>
    </w:p>
    <w:p w14:paraId="6DBF7234" w14:textId="77777777" w:rsidR="00C41BEC" w:rsidRDefault="00C41BEC" w:rsidP="00C41BEC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Проверил</w:t>
      </w:r>
      <w:r w:rsidRPr="003753B4">
        <w:rPr>
          <w:rFonts w:ascii="Times New Roman" w:hAnsi="Times New Roman" w:cs="Times New Roman"/>
          <w:sz w:val="28"/>
          <w:szCs w:val="28"/>
          <w:lang w:val="ru-RU"/>
        </w:rPr>
        <w:t>__</w:t>
      </w:r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648D201C" w14:textId="77777777" w:rsidR="00C41BEC" w:rsidRPr="003753B4" w:rsidRDefault="00C41BEC" w:rsidP="00C41BEC">
      <w:pPr>
        <w:spacing w:line="480" w:lineRule="auto"/>
        <w:ind w:right="851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                                                                    </w:t>
      </w:r>
      <w:r w:rsidRPr="003753B4">
        <w:rPr>
          <w:rFonts w:ascii="Times New Roman" w:hAnsi="Times New Roman" w:cs="Times New Roman"/>
          <w:sz w:val="28"/>
          <w:szCs w:val="28"/>
          <w:lang w:val="ru-RU"/>
        </w:rPr>
        <w:t>_________________</w:t>
      </w:r>
    </w:p>
    <w:p w14:paraId="1515CFAE" w14:textId="77777777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00CD0335" w14:textId="4E76079F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210F450B" w14:textId="61D86826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462059A3" w14:textId="77777777" w:rsidR="00C41BEC" w:rsidRDefault="00C41BEC" w:rsidP="00C41BEC">
      <w:pPr>
        <w:rPr>
          <w:rFonts w:ascii="Times New Roman" w:hAnsi="Times New Roman" w:cs="Times New Roman"/>
          <w:lang w:val="ru-RU"/>
        </w:rPr>
      </w:pPr>
    </w:p>
    <w:p w14:paraId="2C2B7141" w14:textId="77777777" w:rsidR="00C41BEC" w:rsidRPr="003753B4" w:rsidRDefault="00C41BEC" w:rsidP="00C41BEC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Брест – 202</w:t>
      </w:r>
      <w:r w:rsidRPr="003753B4">
        <w:rPr>
          <w:rFonts w:ascii="Times New Roman" w:hAnsi="Times New Roman" w:cs="Times New Roman"/>
          <w:sz w:val="32"/>
          <w:szCs w:val="32"/>
          <w:lang w:val="ru-RU"/>
        </w:rPr>
        <w:t>3</w:t>
      </w:r>
    </w:p>
    <w:p w14:paraId="19A49B77" w14:textId="77777777" w:rsidR="00C41BEC" w:rsidRDefault="00C41BEC" w:rsidP="00C41BEC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ru-RU"/>
        </w:rPr>
        <w:lastRenderedPageBreak/>
        <w:t>Ход работы</w:t>
      </w:r>
    </w:p>
    <w:p w14:paraId="2B69CF09" w14:textId="1531695E" w:rsidR="008370AF" w:rsidRDefault="00C41BEC">
      <w:pPr>
        <w:pStyle w:val="SourceCode"/>
        <w:rPr>
          <w:lang w:val="ru-RU"/>
        </w:rPr>
      </w:pPr>
      <w:r w:rsidRPr="00C41BEC">
        <w:rPr>
          <w:lang w:val="ru-RU"/>
        </w:rPr>
        <w:drawing>
          <wp:inline distT="0" distB="0" distL="0" distR="0" wp14:anchorId="536DCD20" wp14:editId="6880184E">
            <wp:extent cx="5940425" cy="23799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3E662" w14:textId="71934F0F" w:rsidR="00C41BEC" w:rsidRPr="00C41BEC" w:rsidRDefault="00C41BEC">
      <w:pPr>
        <w:pStyle w:val="SourceCode"/>
        <w:rPr>
          <w:rFonts w:ascii="Arial" w:hAnsi="Arial" w:cs="Arial"/>
          <w:b/>
          <w:bCs/>
          <w:sz w:val="32"/>
          <w:szCs w:val="32"/>
        </w:rPr>
      </w:pPr>
      <w:r w:rsidRPr="00C41BEC">
        <w:rPr>
          <w:rFonts w:ascii="Arial" w:hAnsi="Arial" w:cs="Arial"/>
          <w:b/>
          <w:bCs/>
          <w:sz w:val="32"/>
          <w:szCs w:val="32"/>
        </w:rPr>
        <w:t>PROGRAM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71"/>
      </w:tblGrid>
      <w:tr w:rsidR="00C41BEC" w14:paraId="5896182C" w14:textId="77777777" w:rsidTr="00C41BEC">
        <w:tc>
          <w:tcPr>
            <w:tcW w:w="9905" w:type="dxa"/>
          </w:tcPr>
          <w:p w14:paraId="112A319E" w14:textId="77777777" w:rsidR="00C41BEC" w:rsidRDefault="00C41BEC" w:rsidP="00C41BEC">
            <w:pPr>
              <w:pStyle w:val="SourceCode"/>
            </w:pP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p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as</w:t>
            </w:r>
            <w:r>
              <w:rPr>
                <w:rStyle w:val="NormalTok"/>
              </w:rPr>
              <w:t xml:space="preserve"> np</w:t>
            </w:r>
          </w:p>
          <w:p w14:paraId="10D82F2D" w14:textId="17ADFE67" w:rsidR="00C41BEC" w:rsidRDefault="00C41BEC" w:rsidP="00375021"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matrix</w:t>
            </w:r>
            <w:proofErr w:type="spellEnd"/>
            <w:r>
              <w:rPr>
                <w:rStyle w:val="NormalTok"/>
              </w:rPr>
              <w:t xml:space="preserve">([[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,</w:t>
            </w:r>
            <w:r>
              <w:br/>
            </w:r>
            <w:r>
              <w:rPr>
                <w:rStyle w:val="NormalTok"/>
              </w:rPr>
              <w:t xml:space="preserve">               [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,</w:t>
            </w:r>
            <w:r>
              <w:br/>
            </w:r>
            <w:r>
              <w:rPr>
                <w:rStyle w:val="NormalTok"/>
              </w:rPr>
              <w:t xml:space="preserve">               [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])</w:t>
            </w:r>
          </w:p>
          <w:p w14:paraId="37CBD756" w14:textId="7F5AD249" w:rsidR="00C41BEC" w:rsidRDefault="00C41BEC" w:rsidP="00375021">
            <w:pPr>
              <w:pStyle w:val="SourceCode"/>
            </w:pPr>
            <w:r>
              <w:rPr>
                <w:rStyle w:val="NormalTok"/>
              </w:rPr>
              <w:t xml:space="preserve">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np.matrix</w:t>
            </w:r>
            <w:proofErr w:type="spellEnd"/>
            <w:proofErr w:type="gramEnd"/>
            <w:r>
              <w:rPr>
                <w:rStyle w:val="NormalTok"/>
              </w:rPr>
              <w:t xml:space="preserve">([[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,</w:t>
            </w:r>
            <w:r w:rsidR="006D184E"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,</w:t>
            </w:r>
            <w:r w:rsidR="006D184E"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]])         </w:t>
            </w:r>
          </w:p>
          <w:p w14:paraId="79F99DE9" w14:textId="3A2718AE" w:rsidR="00C41BEC" w:rsidRDefault="00C41BEC" w:rsidP="00375021">
            <w:pPr>
              <w:pStyle w:val="SourceCode"/>
            </w:pPr>
            <w:r>
              <w:rPr>
                <w:rStyle w:val="NormalTok"/>
              </w:rPr>
              <w:t xml:space="preserve">w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X.T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y</w:t>
            </w:r>
          </w:p>
          <w:p w14:paraId="24D165EB" w14:textId="08EAAF18" w:rsidR="00375021" w:rsidRPr="00375021" w:rsidRDefault="00C41BEC" w:rsidP="00C41BEC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est_</w:t>
            </w:r>
            <w:proofErr w:type="gramStart"/>
            <w:r>
              <w:rPr>
                <w:rStyle w:val="NormalTok"/>
              </w:rPr>
              <w:t>input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NormalTok"/>
              </w:rPr>
              <w:t>y, w):</w:t>
            </w:r>
            <w:r>
              <w:br/>
            </w:r>
            <w:r>
              <w:rPr>
                <w:rStyle w:val="NormalTok"/>
              </w:rPr>
              <w:t xml:space="preserve">    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p.dot(y, w)</w:t>
            </w:r>
            <w:r>
              <w:br/>
            </w:r>
            <w:r>
              <w:rPr>
                <w:rStyle w:val="NormalTok"/>
              </w:rPr>
              <w:t xml:space="preserve">    x[x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x[x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array</w:t>
            </w:r>
            <w:proofErr w:type="spellEnd"/>
            <w:r>
              <w:rPr>
                <w:rStyle w:val="NormalTok"/>
              </w:rPr>
              <w:t>(x)</w:t>
            </w:r>
          </w:p>
          <w:p w14:paraId="7763D64C" w14:textId="2E4BE411" w:rsidR="00375021" w:rsidRPr="00375021" w:rsidRDefault="00C41BEC" w:rsidP="00C41BEC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est_</w:t>
            </w:r>
            <w:proofErr w:type="gramStart"/>
            <w:r>
              <w:rPr>
                <w:rStyle w:val="NormalTok"/>
              </w:rPr>
              <w:t>output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NormalTok"/>
              </w:rPr>
              <w:t>y, w):</w:t>
            </w:r>
            <w:r>
              <w:br/>
            </w:r>
            <w:r>
              <w:rPr>
                <w:rStyle w:val="NormalTok"/>
              </w:rPr>
              <w:t xml:space="preserve">    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p.dot(y, </w:t>
            </w:r>
            <w:proofErr w:type="spellStart"/>
            <w:r>
              <w:rPr>
                <w:rStyle w:val="NormalTok"/>
              </w:rPr>
              <w:t>w.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x[x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x[x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array</w:t>
            </w:r>
            <w:proofErr w:type="spellEnd"/>
            <w:r>
              <w:rPr>
                <w:rStyle w:val="NormalTok"/>
              </w:rPr>
              <w:t>(x)</w:t>
            </w:r>
          </w:p>
          <w:p w14:paraId="105B28E1" w14:textId="30792A6E" w:rsidR="00375021" w:rsidRPr="00375021" w:rsidRDefault="00C41BEC" w:rsidP="00C41BEC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pecialStringTok"/>
              </w:rPr>
              <w:t>f"</w:t>
            </w:r>
            <w:r>
              <w:rPr>
                <w:rStyle w:val="SpecialCharTok"/>
              </w:rPr>
              <w:t>{</w:t>
            </w:r>
            <w:proofErr w:type="spellStart"/>
            <w:r>
              <w:rPr>
                <w:rStyle w:val="NormalTok"/>
              </w:rPr>
              <w:t>test_input</w:t>
            </w:r>
            <w:proofErr w:type="spellEnd"/>
            <w:r>
              <w:rPr>
                <w:rStyle w:val="NormalTok"/>
              </w:rPr>
              <w:t>(X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, w)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 xml:space="preserve"> --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y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pecialStringTok"/>
              </w:rPr>
              <w:t>f"</w:t>
            </w:r>
            <w:r>
              <w:rPr>
                <w:rStyle w:val="SpecialCharTok"/>
              </w:rPr>
              <w:t>{</w:t>
            </w:r>
            <w:proofErr w:type="spellStart"/>
            <w:r>
              <w:rPr>
                <w:rStyle w:val="NormalTok"/>
              </w:rPr>
              <w:t>test_input</w:t>
            </w:r>
            <w:proofErr w:type="spellEnd"/>
            <w:r>
              <w:rPr>
                <w:rStyle w:val="NormalTok"/>
              </w:rPr>
              <w:t>(X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, w)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 xml:space="preserve"> --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y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pecialStringTok"/>
              </w:rPr>
              <w:t>f"</w:t>
            </w:r>
            <w:r>
              <w:rPr>
                <w:rStyle w:val="SpecialCharTok"/>
              </w:rPr>
              <w:t>{</w:t>
            </w:r>
            <w:proofErr w:type="spellStart"/>
            <w:r>
              <w:rPr>
                <w:rStyle w:val="NormalTok"/>
              </w:rPr>
              <w:t>test_input</w:t>
            </w:r>
            <w:proofErr w:type="spellEnd"/>
            <w:r>
              <w:rPr>
                <w:rStyle w:val="NormalTok"/>
              </w:rPr>
              <w:t>(X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, w)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 xml:space="preserve"> --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y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</w:p>
          <w:p w14:paraId="78C27F2F" w14:textId="335D9807" w:rsidR="00C41BEC" w:rsidRPr="00375021" w:rsidRDefault="00C41BEC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pecialStringTok"/>
              </w:rPr>
              <w:t>f"</w:t>
            </w:r>
            <w:r>
              <w:rPr>
                <w:rStyle w:val="SpecialCharTok"/>
              </w:rPr>
              <w:t>{</w:t>
            </w:r>
            <w:proofErr w:type="spellStart"/>
            <w:r>
              <w:rPr>
                <w:rStyle w:val="NormalTok"/>
              </w:rPr>
              <w:t>test_output</w:t>
            </w:r>
            <w:proofErr w:type="spellEnd"/>
            <w:r>
              <w:rPr>
                <w:rStyle w:val="NormalTok"/>
              </w:rPr>
              <w:t>(y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, w)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 xml:space="preserve"> --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X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pecialStringTok"/>
              </w:rPr>
              <w:t>f"</w:t>
            </w:r>
            <w:r>
              <w:rPr>
                <w:rStyle w:val="SpecialCharTok"/>
              </w:rPr>
              <w:t>{</w:t>
            </w:r>
            <w:proofErr w:type="spellStart"/>
            <w:r>
              <w:rPr>
                <w:rStyle w:val="NormalTok"/>
              </w:rPr>
              <w:t>test_output</w:t>
            </w:r>
            <w:proofErr w:type="spellEnd"/>
            <w:r>
              <w:rPr>
                <w:rStyle w:val="NormalTok"/>
              </w:rPr>
              <w:t>(y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, w)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 xml:space="preserve"> --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X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pecialStringTok"/>
              </w:rPr>
              <w:t>f"</w:t>
            </w:r>
            <w:r>
              <w:rPr>
                <w:rStyle w:val="SpecialCharTok"/>
              </w:rPr>
              <w:t>{</w:t>
            </w:r>
            <w:proofErr w:type="spellStart"/>
            <w:r>
              <w:rPr>
                <w:rStyle w:val="NormalTok"/>
              </w:rPr>
              <w:t>test_output</w:t>
            </w:r>
            <w:proofErr w:type="spellEnd"/>
            <w:r>
              <w:rPr>
                <w:rStyle w:val="NormalTok"/>
              </w:rPr>
              <w:t>(y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, w)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 xml:space="preserve"> --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X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</w:p>
        </w:tc>
      </w:tr>
    </w:tbl>
    <w:p w14:paraId="3B2F6D3B" w14:textId="77777777" w:rsidR="006D184E" w:rsidRDefault="006D184E">
      <w:pPr>
        <w:pStyle w:val="SourceCode"/>
        <w:rPr>
          <w:rFonts w:ascii="Arial" w:hAnsi="Arial" w:cs="Arial"/>
          <w:b/>
          <w:bCs/>
          <w:sz w:val="32"/>
          <w:szCs w:val="32"/>
        </w:rPr>
      </w:pPr>
    </w:p>
    <w:p w14:paraId="5E554F77" w14:textId="5A4243C9" w:rsidR="00375021" w:rsidRDefault="00375021">
      <w:pPr>
        <w:pStyle w:val="SourceCode"/>
        <w:rPr>
          <w:rFonts w:ascii="Arial" w:hAnsi="Arial" w:cs="Arial"/>
          <w:b/>
          <w:bCs/>
          <w:sz w:val="32"/>
          <w:szCs w:val="32"/>
        </w:rPr>
      </w:pPr>
      <w:bookmarkStart w:id="0" w:name="_GoBack"/>
      <w:bookmarkEnd w:id="0"/>
      <w:r w:rsidRPr="00375021">
        <w:rPr>
          <w:rFonts w:ascii="Arial" w:hAnsi="Arial" w:cs="Arial"/>
          <w:b/>
          <w:bCs/>
          <w:sz w:val="32"/>
          <w:szCs w:val="32"/>
        </w:rPr>
        <w:t>OUTPU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571"/>
      </w:tblGrid>
      <w:tr w:rsidR="00375021" w14:paraId="30EFCCB9" w14:textId="77777777" w:rsidTr="00375021">
        <w:tc>
          <w:tcPr>
            <w:tcW w:w="9571" w:type="dxa"/>
          </w:tcPr>
          <w:p w14:paraId="418AF5F9" w14:textId="25FD2667" w:rsidR="00375021" w:rsidRPr="00375021" w:rsidRDefault="00375021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 xml:space="preserve">[[ </w:t>
            </w:r>
            <w:proofErr w:type="gramStart"/>
            <w:r>
              <w:rPr>
                <w:rStyle w:val="VerbatimChar"/>
              </w:rPr>
              <w:t>1  1</w:t>
            </w:r>
            <w:proofErr w:type="gramEnd"/>
            <w:r>
              <w:rPr>
                <w:rStyle w:val="VerbatimChar"/>
              </w:rPr>
              <w:t xml:space="preserve"> -1 -1]] -- [[ 1  1 -1 -1]]</w:t>
            </w:r>
            <w:r>
              <w:br/>
            </w:r>
            <w:r>
              <w:rPr>
                <w:rStyle w:val="VerbatimChar"/>
              </w:rPr>
              <w:t>[[ 1  1 -1 -1]] -- [[ 1  1 -1 -1]]</w:t>
            </w:r>
            <w:r>
              <w:br/>
            </w:r>
            <w:r>
              <w:rPr>
                <w:rStyle w:val="VerbatimChar"/>
              </w:rPr>
              <w:t>[[-1 -1 -1 -1]] -- [[-1 -1 -1 -1]]</w:t>
            </w:r>
          </w:p>
          <w:p w14:paraId="397A16DB" w14:textId="3D24719B" w:rsidR="00375021" w:rsidRDefault="00375021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[[-1 -1 -1 -</w:t>
            </w:r>
            <w:proofErr w:type="gramStart"/>
            <w:r>
              <w:rPr>
                <w:rStyle w:val="VerbatimChar"/>
              </w:rPr>
              <w:t>1  1</w:t>
            </w:r>
            <w:proofErr w:type="gramEnd"/>
            <w:r>
              <w:rPr>
                <w:rStyle w:val="VerbatimChar"/>
              </w:rPr>
              <w:t xml:space="preserve">  1 -1 -1 -1  1 -1 -1 -1 -1 -1 -1  1  1]] -</w:t>
            </w:r>
            <w:r>
              <w:rPr>
                <w:rStyle w:val="VerbatimChar"/>
              </w:rPr>
              <w:t>-</w:t>
            </w:r>
          </w:p>
          <w:p w14:paraId="4EC38FB3" w14:textId="2CB9564C" w:rsidR="00375021" w:rsidRDefault="00375021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 xml:space="preserve">[[ </w:t>
            </w:r>
            <w:proofErr w:type="gramStart"/>
            <w:r>
              <w:rPr>
                <w:rStyle w:val="VerbatimChar"/>
              </w:rPr>
              <w:t>1  1</w:t>
            </w:r>
            <w:proofErr w:type="gramEnd"/>
            <w:r>
              <w:rPr>
                <w:rStyle w:val="VerbatimChar"/>
              </w:rPr>
              <w:t xml:space="preserve"> -1 -1  1  1 -1 -1  1  1 -1 -1  1  1 -1 -1  1  1]]</w:t>
            </w:r>
            <w:r>
              <w:br/>
            </w:r>
            <w:r>
              <w:rPr>
                <w:rStyle w:val="VerbatimChar"/>
              </w:rPr>
              <w:t xml:space="preserve">[[-1 -1 -1 -1  1  1 -1 -1 -1  1 -1 -1 -1 -1 -1 -1  1  1]] </w:t>
            </w:r>
            <w:r>
              <w:rPr>
                <w:rStyle w:val="VerbatimChar"/>
              </w:rPr>
              <w:t>--</w:t>
            </w:r>
          </w:p>
          <w:p w14:paraId="25454AFA" w14:textId="33BE8DD3" w:rsidR="00375021" w:rsidRDefault="00375021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[[-1 -1 -</w:t>
            </w:r>
            <w:proofErr w:type="gramStart"/>
            <w:r>
              <w:rPr>
                <w:rStyle w:val="VerbatimChar"/>
              </w:rPr>
              <w:t>1  1</w:t>
            </w:r>
            <w:proofErr w:type="gramEnd"/>
            <w:r>
              <w:rPr>
                <w:rStyle w:val="VerbatimChar"/>
              </w:rPr>
              <w:t xml:space="preserve">  1  1 -1 -1 -1  1  1  1 -1 -1 -1  1  1  1]]</w:t>
            </w:r>
            <w:r>
              <w:br/>
            </w:r>
            <w:r>
              <w:rPr>
                <w:rStyle w:val="VerbatimChar"/>
              </w:rPr>
              <w:t xml:space="preserve">[[-1 -1 -1 -1  1  1  1  1 -1 -1 -1 -1  1  1  1  1 -1 -1]] </w:t>
            </w:r>
            <w:r>
              <w:rPr>
                <w:rStyle w:val="VerbatimChar"/>
              </w:rPr>
              <w:t>--</w:t>
            </w:r>
          </w:p>
          <w:p w14:paraId="6B838E1D" w14:textId="003C52E8" w:rsidR="00375021" w:rsidRDefault="00375021">
            <w:pPr>
              <w:pStyle w:val="SourceCode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Style w:val="VerbatimChar"/>
              </w:rPr>
              <w:t>[[-1 -1 -1 -</w:t>
            </w:r>
            <w:proofErr w:type="gramStart"/>
            <w:r>
              <w:rPr>
                <w:rStyle w:val="VerbatimChar"/>
              </w:rPr>
              <w:t>1  1</w:t>
            </w:r>
            <w:proofErr w:type="gramEnd"/>
            <w:r>
              <w:rPr>
                <w:rStyle w:val="VerbatimChar"/>
              </w:rPr>
              <w:t xml:space="preserve">  1  1  1 -1 -1 -1 -1  1  1  1  1 -1 -1]]</w:t>
            </w:r>
          </w:p>
        </w:tc>
      </w:tr>
    </w:tbl>
    <w:p w14:paraId="631DDAB5" w14:textId="77777777" w:rsidR="00375021" w:rsidRPr="00375021" w:rsidRDefault="00375021">
      <w:pPr>
        <w:pStyle w:val="SourceCode"/>
        <w:rPr>
          <w:rFonts w:ascii="Arial" w:hAnsi="Arial" w:cs="Arial"/>
          <w:b/>
          <w:bCs/>
          <w:sz w:val="32"/>
          <w:szCs w:val="32"/>
        </w:rPr>
      </w:pPr>
    </w:p>
    <w:sectPr w:rsidR="00375021" w:rsidRPr="00375021" w:rsidSect="00C41BEC">
      <w:pgSz w:w="11906" w:h="16838" w:code="9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F7683" w14:textId="77777777" w:rsidR="00EC2966" w:rsidRDefault="00EC2966">
      <w:pPr>
        <w:spacing w:after="0"/>
      </w:pPr>
      <w:r>
        <w:separator/>
      </w:r>
    </w:p>
  </w:endnote>
  <w:endnote w:type="continuationSeparator" w:id="0">
    <w:p w14:paraId="7CC6CD59" w14:textId="77777777" w:rsidR="00EC2966" w:rsidRDefault="00EC29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77684F" w14:textId="77777777" w:rsidR="00EC2966" w:rsidRDefault="00EC2966">
      <w:r>
        <w:separator/>
      </w:r>
    </w:p>
  </w:footnote>
  <w:footnote w:type="continuationSeparator" w:id="0">
    <w:p w14:paraId="63A80D75" w14:textId="77777777" w:rsidR="00EC2966" w:rsidRDefault="00EC29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450C1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0AF"/>
    <w:rsid w:val="00375021"/>
    <w:rsid w:val="006D184E"/>
    <w:rsid w:val="008370AF"/>
    <w:rsid w:val="00C41BEC"/>
    <w:rsid w:val="00EC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C3EC8"/>
  <w15:docId w15:val="{F85FA906-BCA9-41EE-B627-858F97F62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C41BE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04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me 10</cp:lastModifiedBy>
  <cp:revision>4</cp:revision>
  <dcterms:created xsi:type="dcterms:W3CDTF">2023-03-31T20:03:00Z</dcterms:created>
  <dcterms:modified xsi:type="dcterms:W3CDTF">2023-03-31T20:07:00Z</dcterms:modified>
</cp:coreProperties>
</file>